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940544" w14:textId="0F16DDDA" w:rsidR="007C1A7E" w:rsidRPr="007C1A7E" w:rsidRDefault="007C1A7E" w:rsidP="004637B0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7C1A7E">
        <w:rPr>
          <w:rFonts w:eastAsia="Times New Roman" w:cstheme="minorHAnsi"/>
          <w:b/>
          <w:color w:val="181717"/>
          <w:sz w:val="28"/>
          <w:szCs w:val="28"/>
        </w:rPr>
        <w:t xml:space="preserve">Automotive </w:t>
      </w:r>
      <w:r w:rsidR="00886A1E">
        <w:rPr>
          <w:rFonts w:eastAsia="Times New Roman" w:cstheme="minorHAnsi"/>
          <w:b/>
          <w:color w:val="181717"/>
          <w:sz w:val="28"/>
          <w:szCs w:val="28"/>
        </w:rPr>
        <w:t>Engines Theory and Servicing 10</w:t>
      </w:r>
      <w:r w:rsidR="00886A1E" w:rsidRPr="00886A1E">
        <w:rPr>
          <w:rFonts w:eastAsia="Times New Roman" w:cstheme="minorHAnsi"/>
          <w:b/>
          <w:color w:val="181717"/>
          <w:sz w:val="28"/>
          <w:szCs w:val="28"/>
          <w:vertAlign w:val="superscript"/>
        </w:rPr>
        <w:t>th</w:t>
      </w:r>
      <w:r w:rsidR="00886A1E">
        <w:rPr>
          <w:rFonts w:eastAsia="Times New Roman" w:cstheme="minorHAnsi"/>
          <w:b/>
          <w:color w:val="181717"/>
          <w:sz w:val="28"/>
          <w:szCs w:val="28"/>
        </w:rPr>
        <w:t xml:space="preserve"> </w:t>
      </w:r>
      <w:r>
        <w:rPr>
          <w:rFonts w:eastAsia="Times New Roman" w:cstheme="minorHAnsi"/>
          <w:b/>
          <w:color w:val="181717"/>
          <w:sz w:val="28"/>
          <w:szCs w:val="28"/>
        </w:rPr>
        <w:t>Edition</w:t>
      </w:r>
    </w:p>
    <w:p w14:paraId="3CA5BAE9" w14:textId="77777777" w:rsidR="000133CE" w:rsidRDefault="000133CE" w:rsidP="00DA1A6E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0133CE">
        <w:rPr>
          <w:rFonts w:eastAsia="Times New Roman" w:cstheme="minorHAnsi"/>
          <w:b/>
          <w:color w:val="181717"/>
          <w:sz w:val="28"/>
          <w:szCs w:val="28"/>
        </w:rPr>
        <w:t>Chapter 15 – Lubrication System Operation and Diagnosis</w:t>
      </w:r>
    </w:p>
    <w:p w14:paraId="0766CA74" w14:textId="142DD088" w:rsidR="00DA1A6E" w:rsidRPr="00DF2F45" w:rsidRDefault="00DA1A6E" w:rsidP="00DA1A6E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0E2805">
        <w:rPr>
          <w:rFonts w:eastAsia="Times New Roman" w:cstheme="minorHAnsi"/>
          <w:b/>
          <w:color w:val="181717"/>
          <w:sz w:val="28"/>
          <w:szCs w:val="28"/>
        </w:rPr>
        <w:t>Lesson Plan</w:t>
      </w:r>
    </w:p>
    <w:p w14:paraId="04BD33B9" w14:textId="1BC048FD" w:rsidR="00DF2F45" w:rsidRPr="00AD289A" w:rsidRDefault="00DF2F45" w:rsidP="00BA3D3F">
      <w:pPr>
        <w:spacing w:after="0"/>
        <w:ind w:left="810" w:right="-810"/>
        <w:rPr>
          <w:sz w:val="36"/>
          <w:szCs w:val="36"/>
          <w:u w:val="single"/>
        </w:rPr>
      </w:pPr>
    </w:p>
    <w:p w14:paraId="1958C328" w14:textId="3ABCC251" w:rsidR="008F46C1" w:rsidRDefault="008F46C1" w:rsidP="004637B0">
      <w:pPr>
        <w:spacing w:after="0"/>
        <w:ind w:left="450" w:right="-810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2621EFBA" wp14:editId="73925609">
            <wp:simplePos x="0" y="0"/>
            <wp:positionH relativeFrom="column">
              <wp:posOffset>-515620</wp:posOffset>
            </wp:positionH>
            <wp:positionV relativeFrom="paragraph">
              <wp:posOffset>181610</wp:posOffset>
            </wp:positionV>
            <wp:extent cx="502920" cy="411480"/>
            <wp:effectExtent l="0" t="0" r="0" b="762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HAPTER SUMMARY</w:t>
      </w:r>
      <w:r w:rsidR="00DF2F45" w:rsidRPr="004637B0">
        <w:rPr>
          <w:b/>
          <w:bCs/>
        </w:rPr>
        <w:t>:</w:t>
      </w:r>
    </w:p>
    <w:p w14:paraId="13145BB6" w14:textId="31B23577" w:rsidR="008F46C1" w:rsidRDefault="00DF2F45" w:rsidP="004637B0">
      <w:pPr>
        <w:spacing w:after="0"/>
        <w:ind w:left="450" w:right="-810"/>
      </w:pPr>
      <w:r w:rsidRPr="00DF2F45">
        <w:t xml:space="preserve">1. </w:t>
      </w:r>
      <w:r w:rsidR="000133CE">
        <w:t>Lubrication Principles, Engine Lubrication Systems, Oil Pumps, Oil Passages, and Oil Pans</w:t>
      </w:r>
    </w:p>
    <w:p w14:paraId="0AD331D5" w14:textId="4A25E917" w:rsidR="004C53C5" w:rsidRDefault="006E08F7" w:rsidP="004637B0">
      <w:pPr>
        <w:spacing w:after="0"/>
        <w:ind w:left="450" w:right="-810"/>
      </w:pPr>
      <w:r>
        <w:t xml:space="preserve">2. </w:t>
      </w:r>
      <w:r w:rsidR="000133CE">
        <w:t>Dry Sump System and Oil Coolers</w:t>
      </w:r>
    </w:p>
    <w:p w14:paraId="55D19776" w14:textId="77777777" w:rsidR="00CD3CBB" w:rsidRDefault="00DF2F45" w:rsidP="00CD3CBB">
      <w:pPr>
        <w:spacing w:after="0"/>
        <w:ind w:left="446" w:right="-806"/>
      </w:pPr>
      <w:r w:rsidRPr="00DF2F45">
        <w:t>_____________________________________________________________________________________</w:t>
      </w:r>
    </w:p>
    <w:p w14:paraId="68403AF5" w14:textId="0520C927" w:rsidR="00DF2F45" w:rsidRPr="00CD3CBB" w:rsidRDefault="008F46C1" w:rsidP="00CD3CBB">
      <w:pPr>
        <w:spacing w:after="0"/>
        <w:ind w:left="446" w:right="-806"/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1440CB56" wp14:editId="3C431D0F">
            <wp:simplePos x="0" y="0"/>
            <wp:positionH relativeFrom="column">
              <wp:posOffset>-515558</wp:posOffset>
            </wp:positionH>
            <wp:positionV relativeFrom="paragraph">
              <wp:posOffset>209550</wp:posOffset>
            </wp:positionV>
            <wp:extent cx="466344" cy="374904"/>
            <wp:effectExtent l="0" t="0" r="0" b="635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344" cy="37490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OBJECTIVES</w:t>
      </w:r>
      <w:r w:rsidR="005868EC" w:rsidRPr="004637B0">
        <w:rPr>
          <w:b/>
          <w:bCs/>
        </w:rPr>
        <w:t xml:space="preserve">: </w:t>
      </w:r>
    </w:p>
    <w:p w14:paraId="687CF14F" w14:textId="4882FAFC" w:rsidR="000133CE" w:rsidRDefault="008F46C1" w:rsidP="000133CE">
      <w:pPr>
        <w:spacing w:after="0"/>
        <w:ind w:left="450" w:right="-810"/>
      </w:pPr>
      <w:r>
        <w:t xml:space="preserve">1. </w:t>
      </w:r>
      <w:r w:rsidR="000133CE">
        <w:t>E</w:t>
      </w:r>
      <w:r w:rsidR="000133CE">
        <w:t>xplain the purpose of the lubrication system, and state the lubrication principles.</w:t>
      </w:r>
    </w:p>
    <w:p w14:paraId="1C424017" w14:textId="7ADAB307" w:rsidR="000133CE" w:rsidRDefault="000133CE" w:rsidP="000133CE">
      <w:pPr>
        <w:spacing w:after="0"/>
        <w:ind w:left="450" w:right="-810"/>
      </w:pPr>
      <w:r>
        <w:t xml:space="preserve">2. </w:t>
      </w:r>
      <w:r w:rsidR="0022165D">
        <w:t>D</w:t>
      </w:r>
      <w:r>
        <w:t>iscuss engine lubrication systems.</w:t>
      </w:r>
    </w:p>
    <w:p w14:paraId="34A16469" w14:textId="127437C0" w:rsidR="000133CE" w:rsidRDefault="000133CE" w:rsidP="000133CE">
      <w:pPr>
        <w:spacing w:after="0"/>
        <w:ind w:left="450" w:right="-810"/>
      </w:pPr>
      <w:r>
        <w:t>3. D</w:t>
      </w:r>
      <w:r>
        <w:t>escribe the purpose and function of oil pumps.</w:t>
      </w:r>
    </w:p>
    <w:p w14:paraId="2E95D082" w14:textId="21CCEE0F" w:rsidR="000133CE" w:rsidRDefault="000133CE" w:rsidP="000133CE">
      <w:pPr>
        <w:spacing w:after="0"/>
        <w:ind w:left="450" w:right="-810"/>
      </w:pPr>
      <w:r>
        <w:t>4. D</w:t>
      </w:r>
      <w:r>
        <w:t>iscuss the purpose and function of oil passages.</w:t>
      </w:r>
    </w:p>
    <w:p w14:paraId="27412895" w14:textId="4943731E" w:rsidR="000133CE" w:rsidRDefault="000133CE" w:rsidP="000133CE">
      <w:pPr>
        <w:spacing w:after="0"/>
        <w:ind w:left="450" w:right="-810"/>
      </w:pPr>
      <w:r>
        <w:t>5. D</w:t>
      </w:r>
      <w:r>
        <w:t>iscuss oil pans, oil coolers, and the dry sump system.</w:t>
      </w:r>
    </w:p>
    <w:p w14:paraId="55695049" w14:textId="20C7ACE9" w:rsidR="00DF2F45" w:rsidRPr="00DF2F45" w:rsidRDefault="00F25410" w:rsidP="000133CE">
      <w:pPr>
        <w:spacing w:after="0"/>
        <w:ind w:left="450" w:right="-810"/>
      </w:pPr>
      <w:r>
        <w:t>_____________________________________________________________________________________</w:t>
      </w:r>
    </w:p>
    <w:p w14:paraId="2BA5D04B" w14:textId="4BAB3505" w:rsidR="008F46C1" w:rsidRDefault="00643D46" w:rsidP="009E77DF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1312" behindDoc="0" locked="0" layoutInCell="1" allowOverlap="1" wp14:anchorId="470156D3" wp14:editId="37637B14">
            <wp:simplePos x="0" y="0"/>
            <wp:positionH relativeFrom="column">
              <wp:posOffset>-485775</wp:posOffset>
            </wp:positionH>
            <wp:positionV relativeFrom="paragraph">
              <wp:posOffset>148590</wp:posOffset>
            </wp:positionV>
            <wp:extent cx="402336" cy="402336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40233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RESOURCES</w:t>
      </w:r>
      <w:r w:rsidR="005868EC" w:rsidRPr="004637B0">
        <w:rPr>
          <w:b/>
          <w:bCs/>
        </w:rPr>
        <w:t>:</w:t>
      </w:r>
      <w:r w:rsidR="005868EC" w:rsidRPr="00DF2F45">
        <w:t xml:space="preserve"> </w:t>
      </w:r>
      <w:hyperlink r:id="rId10" w:history="1">
        <w:r w:rsidR="00077286" w:rsidRPr="00B95B75">
          <w:rPr>
            <w:rStyle w:val="Hyperlink"/>
          </w:rPr>
          <w:t>(All resources may be found at jameshalderman.com)</w:t>
        </w:r>
      </w:hyperlink>
    </w:p>
    <w:p w14:paraId="23B03405" w14:textId="7F9D072D" w:rsidR="00CF10F8" w:rsidRDefault="009E77DF" w:rsidP="004637B0">
      <w:pPr>
        <w:spacing w:after="0"/>
        <w:ind w:left="450" w:right="-810"/>
      </w:pPr>
      <w:bookmarkStart w:id="0" w:name="_Hlk100834734"/>
      <w:bookmarkStart w:id="1" w:name="_Hlk100836791"/>
      <w:r w:rsidRPr="00460C4E">
        <w:t xml:space="preserve">1. </w:t>
      </w:r>
      <w:r w:rsidR="00662A68" w:rsidRPr="00460C4E">
        <w:t>Task Sheet:</w:t>
      </w:r>
      <w:r w:rsidR="00662A68">
        <w:rPr>
          <w:sz w:val="20"/>
        </w:rPr>
        <w:t xml:space="preserve"> </w:t>
      </w:r>
      <w:bookmarkEnd w:id="0"/>
      <w:r w:rsidR="00981DF7" w:rsidRPr="00981DF7">
        <w:t>Auxiliary Oil Coolers</w:t>
      </w:r>
    </w:p>
    <w:p w14:paraId="13B3BDC4" w14:textId="081EB632" w:rsidR="00C24D4D" w:rsidRDefault="00CF10F8" w:rsidP="004637B0">
      <w:pPr>
        <w:spacing w:after="0"/>
        <w:ind w:left="450" w:right="-810"/>
      </w:pPr>
      <w:r>
        <w:t xml:space="preserve">2. Task Sheet: </w:t>
      </w:r>
      <w:r w:rsidR="00981DF7" w:rsidRPr="00981DF7">
        <w:t>Oil Temperature and Pressure Switches</w:t>
      </w:r>
    </w:p>
    <w:p w14:paraId="1D404201" w14:textId="53DA498D" w:rsidR="00981DF7" w:rsidRDefault="00981DF7" w:rsidP="004637B0">
      <w:pPr>
        <w:spacing w:after="0"/>
        <w:ind w:left="450" w:right="-810"/>
      </w:pPr>
      <w:r>
        <w:t xml:space="preserve">3. Task Sheet: </w:t>
      </w:r>
      <w:r w:rsidRPr="00981DF7">
        <w:t>Oil Pump Inspection</w:t>
      </w:r>
    </w:p>
    <w:bookmarkEnd w:id="1"/>
    <w:p w14:paraId="233C5FC8" w14:textId="77F46BD8" w:rsidR="008F46C1" w:rsidRDefault="00981DF7" w:rsidP="004637B0">
      <w:pPr>
        <w:spacing w:after="0"/>
        <w:ind w:left="450" w:right="-810"/>
      </w:pPr>
      <w:r>
        <w:t>4</w:t>
      </w:r>
      <w:r w:rsidR="00DF2F45">
        <w:t xml:space="preserve">. Chapter PowerPoint </w:t>
      </w:r>
    </w:p>
    <w:p w14:paraId="1D2DB321" w14:textId="29946E3D" w:rsidR="008F46C1" w:rsidRDefault="00981DF7" w:rsidP="004637B0">
      <w:pPr>
        <w:spacing w:after="0"/>
        <w:ind w:left="450" w:right="-810"/>
        <w:rPr>
          <w:rStyle w:val="Hyperlink"/>
          <w:color w:val="auto"/>
          <w:u w:val="none"/>
        </w:rPr>
      </w:pPr>
      <w:r>
        <w:t>5</w:t>
      </w:r>
      <w:r w:rsidR="00DF2F45" w:rsidRPr="00DF2F45">
        <w:t xml:space="preserve">. </w:t>
      </w:r>
      <w:hyperlink r:id="rId11" w:history="1">
        <w:r w:rsidR="00DF2F45" w:rsidRPr="001C4F66">
          <w:rPr>
            <w:rStyle w:val="Hyperlink"/>
          </w:rPr>
          <w:t>Crossword Puzzle and Word Search</w:t>
        </w:r>
        <w:r w:rsidR="003F705D" w:rsidRPr="001C4F66">
          <w:rPr>
            <w:rStyle w:val="Hyperlink"/>
          </w:rPr>
          <w:t xml:space="preserve"> (A</w:t>
        </w:r>
        <w:r w:rsidR="00C45B94" w:rsidRPr="001C4F66">
          <w:rPr>
            <w:rStyle w:val="Hyperlink"/>
          </w:rPr>
          <w:t>1</w:t>
        </w:r>
        <w:r w:rsidR="003F705D" w:rsidRPr="001C4F66">
          <w:rPr>
            <w:rStyle w:val="Hyperlink"/>
          </w:rPr>
          <w:t>)</w:t>
        </w:r>
      </w:hyperlink>
    </w:p>
    <w:p w14:paraId="44868673" w14:textId="7FEF1328" w:rsidR="008F46C1" w:rsidRDefault="00981DF7" w:rsidP="004637B0">
      <w:pPr>
        <w:spacing w:after="0"/>
        <w:ind w:left="450" w:right="-810"/>
      </w:pPr>
      <w:r>
        <w:t>6</w:t>
      </w:r>
      <w:r w:rsidR="00DF2F45" w:rsidRPr="00DF2F45">
        <w:t xml:space="preserve">. </w:t>
      </w:r>
      <w:hyperlink r:id="rId12" w:history="1">
        <w:r w:rsidR="0011718F" w:rsidRPr="002E4F11">
          <w:rPr>
            <w:rStyle w:val="Hyperlink"/>
          </w:rPr>
          <w:t>Video</w:t>
        </w:r>
        <w:r w:rsidR="00250C2D" w:rsidRPr="002E4F11">
          <w:rPr>
            <w:rStyle w:val="Hyperlink"/>
          </w:rPr>
          <w:t>s</w:t>
        </w:r>
        <w:r w:rsidR="0011718F" w:rsidRPr="002E4F11">
          <w:rPr>
            <w:rStyle w:val="Hyperlink"/>
          </w:rPr>
          <w:t xml:space="preserve">: </w:t>
        </w:r>
        <w:r w:rsidR="003F705D" w:rsidRPr="002E4F11">
          <w:rPr>
            <w:rStyle w:val="Hyperlink"/>
          </w:rPr>
          <w:t>(</w:t>
        </w:r>
        <w:r w:rsidR="00D524C5" w:rsidRPr="002E4F11">
          <w:rPr>
            <w:rStyle w:val="Hyperlink"/>
          </w:rPr>
          <w:t>A</w:t>
        </w:r>
        <w:r w:rsidR="00E44F58" w:rsidRPr="002E4F11">
          <w:rPr>
            <w:rStyle w:val="Hyperlink"/>
          </w:rPr>
          <w:t>1</w:t>
        </w:r>
        <w:r w:rsidR="003F705D" w:rsidRPr="002E4F11">
          <w:rPr>
            <w:rStyle w:val="Hyperlink"/>
          </w:rPr>
          <w:t>)</w:t>
        </w:r>
        <w:r w:rsidR="00D524C5" w:rsidRPr="002E4F11">
          <w:rPr>
            <w:rStyle w:val="Hyperlink"/>
          </w:rPr>
          <w:t xml:space="preserve"> </w:t>
        </w:r>
        <w:r w:rsidR="00E44F58" w:rsidRPr="002E4F11">
          <w:rPr>
            <w:rStyle w:val="Hyperlink"/>
          </w:rPr>
          <w:t>Engine Repair</w:t>
        </w:r>
      </w:hyperlink>
    </w:p>
    <w:p w14:paraId="0CB4937C" w14:textId="60839171" w:rsidR="00D524C5" w:rsidRDefault="00981DF7" w:rsidP="004637B0">
      <w:pPr>
        <w:spacing w:after="0"/>
        <w:ind w:left="450" w:right="-810"/>
      </w:pPr>
      <w:r>
        <w:t>7</w:t>
      </w:r>
      <w:r w:rsidR="00D524C5">
        <w:t xml:space="preserve">. </w:t>
      </w:r>
      <w:hyperlink r:id="rId13" w:history="1">
        <w:r w:rsidR="007636D7" w:rsidRPr="005534DB">
          <w:rPr>
            <w:rStyle w:val="Hyperlink"/>
          </w:rPr>
          <w:t xml:space="preserve">Animations: </w:t>
        </w:r>
        <w:r w:rsidR="00DA491F" w:rsidRPr="005534DB">
          <w:rPr>
            <w:rStyle w:val="Hyperlink"/>
          </w:rPr>
          <w:t>(A</w:t>
        </w:r>
        <w:r w:rsidR="002D2EBF" w:rsidRPr="005534DB">
          <w:rPr>
            <w:rStyle w:val="Hyperlink"/>
          </w:rPr>
          <w:t>1) Engine Repair</w:t>
        </w:r>
      </w:hyperlink>
    </w:p>
    <w:p w14:paraId="3FB19CF6" w14:textId="1B55A664" w:rsidR="0085332D" w:rsidRPr="00CD3CBB" w:rsidRDefault="00DF2F45" w:rsidP="0085332D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0B1471B9" w14:textId="70865341" w:rsidR="008F46C1" w:rsidRDefault="008F46C1" w:rsidP="004637B0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4384" behindDoc="0" locked="0" layoutInCell="1" allowOverlap="1" wp14:anchorId="020521EE" wp14:editId="12B21B16">
            <wp:simplePos x="0" y="0"/>
            <wp:positionH relativeFrom="column">
              <wp:posOffset>-462280</wp:posOffset>
            </wp:positionH>
            <wp:positionV relativeFrom="paragraph">
              <wp:posOffset>132715</wp:posOffset>
            </wp:positionV>
            <wp:extent cx="411480" cy="411480"/>
            <wp:effectExtent l="0" t="0" r="7620" b="762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ACTIV</w:t>
      </w:r>
      <w:r w:rsidR="005868EC">
        <w:rPr>
          <w:b/>
          <w:bCs/>
          <w:u w:val="single"/>
        </w:rPr>
        <w:t>ITIES</w:t>
      </w:r>
      <w:r w:rsidR="005868EC" w:rsidRPr="004637B0">
        <w:rPr>
          <w:b/>
          <w:bCs/>
        </w:rPr>
        <w:t>:</w:t>
      </w:r>
      <w:r w:rsidR="005868EC">
        <w:t xml:space="preserve"> </w:t>
      </w:r>
    </w:p>
    <w:p w14:paraId="713DF68F" w14:textId="77777777" w:rsidR="00981DF7" w:rsidRDefault="00981DF7" w:rsidP="00981DF7">
      <w:pPr>
        <w:spacing w:after="0"/>
        <w:ind w:left="450" w:right="-810"/>
      </w:pPr>
      <w:r>
        <w:t>1. Task Sheet: Auxiliary Oil Coolers</w:t>
      </w:r>
    </w:p>
    <w:p w14:paraId="7128AD81" w14:textId="77777777" w:rsidR="00981DF7" w:rsidRDefault="00981DF7" w:rsidP="00981DF7">
      <w:pPr>
        <w:spacing w:after="0"/>
        <w:ind w:left="450" w:right="-810"/>
      </w:pPr>
      <w:r>
        <w:t>2. Task Sheet: Oil Temperature and Pressure Switches</w:t>
      </w:r>
    </w:p>
    <w:p w14:paraId="1B404116" w14:textId="77777777" w:rsidR="00981DF7" w:rsidRDefault="00981DF7" w:rsidP="00981DF7">
      <w:pPr>
        <w:spacing w:after="0"/>
        <w:ind w:left="450" w:right="-810"/>
      </w:pPr>
      <w:r>
        <w:t>3. Task Sheet: Oil Pump Inspection</w:t>
      </w:r>
    </w:p>
    <w:p w14:paraId="09C5D097" w14:textId="33353508" w:rsidR="00541064" w:rsidRPr="00C24D4D" w:rsidRDefault="00DF2F45" w:rsidP="00981DF7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196806A9" w14:textId="3DA1F877" w:rsidR="008F46C1" w:rsidRDefault="008F46C1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65408" behindDoc="0" locked="0" layoutInCell="1" allowOverlap="1" wp14:anchorId="1C9B240F" wp14:editId="631B0F27">
            <wp:simplePos x="0" y="0"/>
            <wp:positionH relativeFrom="column">
              <wp:posOffset>-514350</wp:posOffset>
            </wp:positionH>
            <wp:positionV relativeFrom="paragraph">
              <wp:posOffset>170815</wp:posOffset>
            </wp:positionV>
            <wp:extent cx="402336" cy="393192"/>
            <wp:effectExtent l="0" t="0" r="0" b="6985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ASSIGNMENTS</w:t>
      </w:r>
      <w:r w:rsidR="005868EC" w:rsidRPr="004637B0">
        <w:rPr>
          <w:b/>
          <w:bCs/>
        </w:rPr>
        <w:t>:</w:t>
      </w:r>
      <w:r w:rsidR="005868EC" w:rsidRPr="00DF2F45">
        <w:t xml:space="preserve"> </w:t>
      </w:r>
    </w:p>
    <w:p w14:paraId="5DB5F4D7" w14:textId="77777777" w:rsidR="00480C2D" w:rsidRDefault="00480C2D" w:rsidP="00480C2D">
      <w:pPr>
        <w:spacing w:after="0"/>
        <w:ind w:left="450" w:right="-810"/>
      </w:pPr>
      <w:r>
        <w:t>1. Chapter crossword and word search puzzles from the website.</w:t>
      </w:r>
    </w:p>
    <w:p w14:paraId="287EB413" w14:textId="77777777" w:rsidR="00480C2D" w:rsidRDefault="00480C2D" w:rsidP="00480C2D">
      <w:pPr>
        <w:spacing w:after="0"/>
        <w:ind w:left="450" w:right="-810"/>
      </w:pPr>
      <w:r>
        <w:t xml:space="preserve">2. Complete end of chapter quiz from the textbook. </w:t>
      </w:r>
    </w:p>
    <w:p w14:paraId="1ACE0443" w14:textId="77777777" w:rsidR="00480C2D" w:rsidRDefault="00480C2D" w:rsidP="00480C2D">
      <w:pPr>
        <w:spacing w:after="0"/>
        <w:ind w:left="450" w:right="-810"/>
      </w:pPr>
      <w:r>
        <w:t>3. Complete multiple choice and short answer quizzes downloaded from the website.</w:t>
      </w:r>
    </w:p>
    <w:p w14:paraId="0123E07B" w14:textId="1DBC4598" w:rsidR="00DF2F45" w:rsidRPr="00CD3CBB" w:rsidRDefault="00DF2F45" w:rsidP="004637B0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36CC5972" w14:textId="293E5A00" w:rsidR="008F46C1" w:rsidRDefault="008F46C1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63A5C5FC" wp14:editId="066032D2">
            <wp:simplePos x="0" y="0"/>
            <wp:positionH relativeFrom="column">
              <wp:posOffset>-480695</wp:posOffset>
            </wp:positionH>
            <wp:positionV relativeFrom="paragraph">
              <wp:posOffset>159385</wp:posOffset>
            </wp:positionV>
            <wp:extent cx="393192" cy="393192"/>
            <wp:effectExtent l="0" t="0" r="6985" b="6985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192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LASS DISCUSSION</w:t>
      </w:r>
      <w:r w:rsidR="00DF2F45" w:rsidRPr="004637B0">
        <w:rPr>
          <w:b/>
          <w:bCs/>
        </w:rPr>
        <w:t>:</w:t>
      </w:r>
      <w:r w:rsidR="009C69F8">
        <w:t xml:space="preserve"> </w:t>
      </w:r>
    </w:p>
    <w:p w14:paraId="31E1FFED" w14:textId="77777777" w:rsidR="008F46C1" w:rsidRDefault="009C69F8" w:rsidP="004637B0">
      <w:pPr>
        <w:spacing w:after="0"/>
        <w:ind w:left="450" w:right="-810"/>
      </w:pPr>
      <w:r>
        <w:t xml:space="preserve">1. Review and group discussion chapter </w:t>
      </w:r>
      <w:r w:rsidRPr="009C69F8">
        <w:rPr>
          <w:u w:val="single"/>
        </w:rPr>
        <w:t>Frequently Asked Questions</w:t>
      </w:r>
      <w:r>
        <w:t xml:space="preserve"> and </w:t>
      </w:r>
      <w:r w:rsidRPr="009C69F8">
        <w:rPr>
          <w:u w:val="single"/>
        </w:rPr>
        <w:t>Tech Tips</w:t>
      </w:r>
      <w:r>
        <w:rPr>
          <w:u w:val="single"/>
        </w:rPr>
        <w:t xml:space="preserve"> </w:t>
      </w:r>
      <w:r w:rsidRPr="009C69F8">
        <w:t>sections</w:t>
      </w:r>
      <w:r>
        <w:t xml:space="preserve">. </w:t>
      </w:r>
    </w:p>
    <w:p w14:paraId="58677DAA" w14:textId="58904633" w:rsidR="00DF2F45" w:rsidRPr="007C16D5" w:rsidRDefault="009C69F8" w:rsidP="004637B0">
      <w:pPr>
        <w:spacing w:after="0"/>
        <w:ind w:left="450" w:right="-810"/>
      </w:pPr>
      <w:r>
        <w:t xml:space="preserve">2. </w:t>
      </w:r>
      <w:r w:rsidR="007C16D5">
        <w:t xml:space="preserve">Review and group discussion of the five (5) chapter </w:t>
      </w:r>
      <w:r w:rsidR="007C16D5" w:rsidRPr="007C16D5">
        <w:rPr>
          <w:u w:val="single"/>
        </w:rPr>
        <w:t>Review Questions</w:t>
      </w:r>
      <w:r w:rsidR="007C16D5">
        <w:t>.</w:t>
      </w:r>
    </w:p>
    <w:p w14:paraId="33343AA1" w14:textId="6B94E805" w:rsidR="00E461D7" w:rsidRPr="00C230C1" w:rsidRDefault="00DF2F45" w:rsidP="00C230C1">
      <w:pPr>
        <w:spacing w:after="0"/>
        <w:ind w:left="450" w:right="-810"/>
      </w:pPr>
      <w:r>
        <w:t>_____________________________________________________________________________________</w:t>
      </w:r>
    </w:p>
    <w:p w14:paraId="5D82CE72" w14:textId="687031D2" w:rsidR="007C16D5" w:rsidRPr="004637B0" w:rsidRDefault="004637B0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5C620304" wp14:editId="6884A709">
            <wp:simplePos x="0" y="0"/>
            <wp:positionH relativeFrom="column">
              <wp:posOffset>-431165</wp:posOffset>
            </wp:positionH>
            <wp:positionV relativeFrom="paragraph">
              <wp:posOffset>212725</wp:posOffset>
            </wp:positionV>
            <wp:extent cx="338328" cy="356616"/>
            <wp:effectExtent l="0" t="0" r="5080" b="571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328" cy="35661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>
        <w:rPr>
          <w:b/>
          <w:bCs/>
          <w:u w:val="single"/>
        </w:rPr>
        <w:t xml:space="preserve">NOTES AND </w:t>
      </w:r>
      <w:r w:rsidR="005868EC" w:rsidRPr="004637B0">
        <w:rPr>
          <w:b/>
          <w:bCs/>
          <w:u w:val="single"/>
        </w:rPr>
        <w:t>EVALUATION</w:t>
      </w:r>
      <w:r w:rsidR="005868EC" w:rsidRPr="004637B0">
        <w:rPr>
          <w:b/>
          <w:bCs/>
        </w:rPr>
        <w:t>:</w:t>
      </w:r>
    </w:p>
    <w:p w14:paraId="1A47D19A" w14:textId="494321D0" w:rsidR="00DF2F45" w:rsidRDefault="00DF2F45" w:rsidP="004637B0">
      <w:pPr>
        <w:spacing w:after="0"/>
        <w:ind w:left="450" w:right="-810" w:hanging="1710"/>
      </w:pPr>
    </w:p>
    <w:p w14:paraId="130161D5" w14:textId="3712E17A" w:rsidR="00E461D7" w:rsidRDefault="00E461D7" w:rsidP="004637B0">
      <w:pPr>
        <w:spacing w:after="0"/>
        <w:ind w:left="450" w:right="-810"/>
      </w:pPr>
    </w:p>
    <w:p w14:paraId="6A60C887" w14:textId="0B0D9FEB" w:rsidR="00E461D7" w:rsidRDefault="00E461D7" w:rsidP="004637B0">
      <w:pPr>
        <w:spacing w:after="0"/>
        <w:ind w:left="450" w:right="-810"/>
      </w:pPr>
    </w:p>
    <w:p w14:paraId="24BCB352" w14:textId="77777777" w:rsidR="00981DF7" w:rsidRDefault="00981DF7" w:rsidP="004637B0">
      <w:pPr>
        <w:spacing w:after="0"/>
        <w:ind w:left="450" w:right="-810"/>
      </w:pPr>
    </w:p>
    <w:p w14:paraId="30FCA962" w14:textId="67FAF33C" w:rsidR="00541064" w:rsidRDefault="00541064" w:rsidP="004637B0">
      <w:pPr>
        <w:spacing w:after="0"/>
        <w:ind w:left="450" w:right="-810"/>
      </w:pPr>
    </w:p>
    <w:p w14:paraId="21522E73" w14:textId="77777777" w:rsidR="00541064" w:rsidRDefault="00541064" w:rsidP="004637B0">
      <w:pPr>
        <w:spacing w:after="0"/>
        <w:ind w:left="450" w:right="-810"/>
      </w:pPr>
    </w:p>
    <w:p w14:paraId="6963237F" w14:textId="77777777" w:rsidR="00CD3CBB" w:rsidRDefault="00CD3CBB" w:rsidP="004637B0">
      <w:pPr>
        <w:spacing w:after="0"/>
        <w:ind w:left="450" w:right="-810"/>
      </w:pPr>
    </w:p>
    <w:p w14:paraId="5040BC83" w14:textId="1856E6AC" w:rsidR="00C161A4" w:rsidRDefault="00C161A4" w:rsidP="004637B0">
      <w:pPr>
        <w:spacing w:after="0"/>
        <w:ind w:left="450" w:right="-810"/>
      </w:pPr>
      <w:r>
        <w:t>__</w:t>
      </w:r>
      <w:r w:rsidR="007C16D5">
        <w:t>___________________________________________________________________________________</w:t>
      </w:r>
    </w:p>
    <w:sectPr w:rsidR="00C161A4" w:rsidSect="0029759D">
      <w:footerReference w:type="default" r:id="rId18"/>
      <w:pgSz w:w="12240" w:h="15840"/>
      <w:pgMar w:top="540" w:right="1440" w:bottom="180" w:left="1440" w:header="720" w:footer="2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DFAB35" w14:textId="77777777" w:rsidR="00CB427D" w:rsidRDefault="00CB427D" w:rsidP="00E43A7A">
      <w:pPr>
        <w:spacing w:after="0" w:line="240" w:lineRule="auto"/>
      </w:pPr>
      <w:r>
        <w:separator/>
      </w:r>
    </w:p>
  </w:endnote>
  <w:endnote w:type="continuationSeparator" w:id="0">
    <w:p w14:paraId="1A60BD26" w14:textId="77777777" w:rsidR="00CB427D" w:rsidRDefault="00CB427D" w:rsidP="00E43A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34D0C2" w14:textId="77777777" w:rsidR="00C161A4" w:rsidRDefault="00C161A4" w:rsidP="00C161A4">
    <w:pPr>
      <w:pStyle w:val="Footer"/>
      <w:ind w:left="-990"/>
    </w:pPr>
    <w:r>
      <w:rPr>
        <w:noProof/>
      </w:rPr>
      <w:drawing>
        <wp:inline distT="0" distB="0" distL="0" distR="0" wp14:anchorId="65CE70EC" wp14:editId="6A3E7B82">
          <wp:extent cx="667512" cy="237744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7512" cy="237744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ECA780" w14:textId="77777777" w:rsidR="00CB427D" w:rsidRDefault="00CB427D" w:rsidP="00E43A7A">
      <w:pPr>
        <w:spacing w:after="0" w:line="240" w:lineRule="auto"/>
      </w:pPr>
      <w:r>
        <w:separator/>
      </w:r>
    </w:p>
  </w:footnote>
  <w:footnote w:type="continuationSeparator" w:id="0">
    <w:p w14:paraId="7A8505A3" w14:textId="77777777" w:rsidR="00CB427D" w:rsidRDefault="00CB427D" w:rsidP="00E43A7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DD3B59"/>
    <w:multiLevelType w:val="hybridMultilevel"/>
    <w:tmpl w:val="A54CC772"/>
    <w:lvl w:ilvl="0" w:tplc="76A8828C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num w:numId="1" w16cid:durableId="7844850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1MjU1sjQ2NjA0MjdU0lEKTi0uzszPAykwMqoFALdEbHAtAAAA"/>
  </w:docVars>
  <w:rsids>
    <w:rsidRoot w:val="00DF2F45"/>
    <w:rsid w:val="00002F88"/>
    <w:rsid w:val="00006475"/>
    <w:rsid w:val="000133CE"/>
    <w:rsid w:val="00016515"/>
    <w:rsid w:val="00032C74"/>
    <w:rsid w:val="000522AD"/>
    <w:rsid w:val="00055EAD"/>
    <w:rsid w:val="00077286"/>
    <w:rsid w:val="000C7B0C"/>
    <w:rsid w:val="000E2805"/>
    <w:rsid w:val="000E2C6C"/>
    <w:rsid w:val="000E4D66"/>
    <w:rsid w:val="0011718F"/>
    <w:rsid w:val="00123D4E"/>
    <w:rsid w:val="00133D25"/>
    <w:rsid w:val="00136257"/>
    <w:rsid w:val="0015088A"/>
    <w:rsid w:val="00182725"/>
    <w:rsid w:val="001A0613"/>
    <w:rsid w:val="001A4668"/>
    <w:rsid w:val="001B5ECC"/>
    <w:rsid w:val="001C4F66"/>
    <w:rsid w:val="001D23F5"/>
    <w:rsid w:val="001D570B"/>
    <w:rsid w:val="001E6BE6"/>
    <w:rsid w:val="001F2073"/>
    <w:rsid w:val="001F7A1E"/>
    <w:rsid w:val="00200DE8"/>
    <w:rsid w:val="0022165D"/>
    <w:rsid w:val="00221668"/>
    <w:rsid w:val="00231146"/>
    <w:rsid w:val="00235BA8"/>
    <w:rsid w:val="00235BA9"/>
    <w:rsid w:val="00250C2D"/>
    <w:rsid w:val="00256853"/>
    <w:rsid w:val="0027320E"/>
    <w:rsid w:val="0029759D"/>
    <w:rsid w:val="002B06B5"/>
    <w:rsid w:val="002B7FEB"/>
    <w:rsid w:val="002D2EBF"/>
    <w:rsid w:val="002E4F11"/>
    <w:rsid w:val="0032689D"/>
    <w:rsid w:val="003551BB"/>
    <w:rsid w:val="003D0578"/>
    <w:rsid w:val="003F705D"/>
    <w:rsid w:val="0040292E"/>
    <w:rsid w:val="00431A46"/>
    <w:rsid w:val="004354B2"/>
    <w:rsid w:val="00460C4E"/>
    <w:rsid w:val="004637B0"/>
    <w:rsid w:val="00464DF1"/>
    <w:rsid w:val="004663BA"/>
    <w:rsid w:val="004678D6"/>
    <w:rsid w:val="00480C2D"/>
    <w:rsid w:val="00492E83"/>
    <w:rsid w:val="00496AA1"/>
    <w:rsid w:val="004A17EE"/>
    <w:rsid w:val="004B09AC"/>
    <w:rsid w:val="004C53C5"/>
    <w:rsid w:val="004D0C75"/>
    <w:rsid w:val="004E05F2"/>
    <w:rsid w:val="004E25CD"/>
    <w:rsid w:val="00524E83"/>
    <w:rsid w:val="005274BD"/>
    <w:rsid w:val="00541064"/>
    <w:rsid w:val="00547AF6"/>
    <w:rsid w:val="00547E8C"/>
    <w:rsid w:val="005534DB"/>
    <w:rsid w:val="00554841"/>
    <w:rsid w:val="005868EC"/>
    <w:rsid w:val="005E3067"/>
    <w:rsid w:val="005E6383"/>
    <w:rsid w:val="005E770C"/>
    <w:rsid w:val="00603639"/>
    <w:rsid w:val="00621A7C"/>
    <w:rsid w:val="00641B95"/>
    <w:rsid w:val="00642E5D"/>
    <w:rsid w:val="00643D46"/>
    <w:rsid w:val="00662A68"/>
    <w:rsid w:val="006875CD"/>
    <w:rsid w:val="00687AE4"/>
    <w:rsid w:val="00692749"/>
    <w:rsid w:val="00696D9C"/>
    <w:rsid w:val="00696F56"/>
    <w:rsid w:val="006A59EB"/>
    <w:rsid w:val="006D735D"/>
    <w:rsid w:val="006E08F7"/>
    <w:rsid w:val="006F1089"/>
    <w:rsid w:val="007143C4"/>
    <w:rsid w:val="00723978"/>
    <w:rsid w:val="007636D7"/>
    <w:rsid w:val="007A2B09"/>
    <w:rsid w:val="007C16D5"/>
    <w:rsid w:val="007C1A7E"/>
    <w:rsid w:val="008137A8"/>
    <w:rsid w:val="008253C6"/>
    <w:rsid w:val="00852B2F"/>
    <w:rsid w:val="0085332D"/>
    <w:rsid w:val="008745BE"/>
    <w:rsid w:val="00886A1E"/>
    <w:rsid w:val="00892203"/>
    <w:rsid w:val="00893D93"/>
    <w:rsid w:val="00897E2B"/>
    <w:rsid w:val="008A4C50"/>
    <w:rsid w:val="008C0707"/>
    <w:rsid w:val="008D109E"/>
    <w:rsid w:val="008F3FC3"/>
    <w:rsid w:val="008F46C1"/>
    <w:rsid w:val="008F74A3"/>
    <w:rsid w:val="009268E1"/>
    <w:rsid w:val="0092799E"/>
    <w:rsid w:val="00942736"/>
    <w:rsid w:val="009445EE"/>
    <w:rsid w:val="0096737D"/>
    <w:rsid w:val="00972D75"/>
    <w:rsid w:val="00974A08"/>
    <w:rsid w:val="00981DF7"/>
    <w:rsid w:val="009A5252"/>
    <w:rsid w:val="009C69F8"/>
    <w:rsid w:val="009D2A57"/>
    <w:rsid w:val="009D4174"/>
    <w:rsid w:val="009E77DF"/>
    <w:rsid w:val="009F3062"/>
    <w:rsid w:val="00A041F9"/>
    <w:rsid w:val="00A619A0"/>
    <w:rsid w:val="00A764B2"/>
    <w:rsid w:val="00A868F1"/>
    <w:rsid w:val="00AD289A"/>
    <w:rsid w:val="00B26AC2"/>
    <w:rsid w:val="00B52BE8"/>
    <w:rsid w:val="00B614AC"/>
    <w:rsid w:val="00B640F0"/>
    <w:rsid w:val="00B67969"/>
    <w:rsid w:val="00B723D2"/>
    <w:rsid w:val="00B839A4"/>
    <w:rsid w:val="00B93A25"/>
    <w:rsid w:val="00B95B75"/>
    <w:rsid w:val="00B97438"/>
    <w:rsid w:val="00BA2882"/>
    <w:rsid w:val="00BA30B6"/>
    <w:rsid w:val="00BA3D3F"/>
    <w:rsid w:val="00BB1DB0"/>
    <w:rsid w:val="00BB438C"/>
    <w:rsid w:val="00C07930"/>
    <w:rsid w:val="00C15C66"/>
    <w:rsid w:val="00C161A4"/>
    <w:rsid w:val="00C22D90"/>
    <w:rsid w:val="00C230C1"/>
    <w:rsid w:val="00C24D4D"/>
    <w:rsid w:val="00C25FEA"/>
    <w:rsid w:val="00C3797A"/>
    <w:rsid w:val="00C41AC4"/>
    <w:rsid w:val="00C45B94"/>
    <w:rsid w:val="00C81A73"/>
    <w:rsid w:val="00C82643"/>
    <w:rsid w:val="00CA1EC5"/>
    <w:rsid w:val="00CB427D"/>
    <w:rsid w:val="00CB4BE1"/>
    <w:rsid w:val="00CC06DE"/>
    <w:rsid w:val="00CC2BD9"/>
    <w:rsid w:val="00CD3CBB"/>
    <w:rsid w:val="00CF10F8"/>
    <w:rsid w:val="00D524C5"/>
    <w:rsid w:val="00DA1A6E"/>
    <w:rsid w:val="00DA491F"/>
    <w:rsid w:val="00DB35F3"/>
    <w:rsid w:val="00DD7D9E"/>
    <w:rsid w:val="00DF2F45"/>
    <w:rsid w:val="00E202C9"/>
    <w:rsid w:val="00E4311A"/>
    <w:rsid w:val="00E43A7A"/>
    <w:rsid w:val="00E44F58"/>
    <w:rsid w:val="00E461D7"/>
    <w:rsid w:val="00E712C2"/>
    <w:rsid w:val="00E9309E"/>
    <w:rsid w:val="00EA107B"/>
    <w:rsid w:val="00EB3243"/>
    <w:rsid w:val="00F008E4"/>
    <w:rsid w:val="00F23289"/>
    <w:rsid w:val="00F2511E"/>
    <w:rsid w:val="00F25410"/>
    <w:rsid w:val="00F37737"/>
    <w:rsid w:val="00F753A6"/>
    <w:rsid w:val="00FC06DD"/>
    <w:rsid w:val="00FC4EAD"/>
    <w:rsid w:val="00FD25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901A98"/>
  <w15:chartTrackingRefBased/>
  <w15:docId w15:val="{ECBA0C9E-388B-4D1F-9E94-1F5ADCCFE0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24D4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F2F4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F2F45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3A7A"/>
  </w:style>
  <w:style w:type="paragraph" w:styleId="Footer">
    <w:name w:val="footer"/>
    <w:basedOn w:val="Normal"/>
    <w:link w:val="Foot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3A7A"/>
  </w:style>
  <w:style w:type="paragraph" w:styleId="ListParagraph">
    <w:name w:val="List Paragraph"/>
    <w:basedOn w:val="Normal"/>
    <w:uiPriority w:val="34"/>
    <w:qFormat/>
    <w:rsid w:val="008F46C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9229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jameshalderman.com/a1_anim_lib_page/" TargetMode="Externa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jameshalderman.com/a1_vid_lib_page/" TargetMode="External"/><Relationship Id="rId17" Type="http://schemas.openxmlformats.org/officeDocument/2006/relationships/image" Target="media/image7.png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jameshalderman.com/a1_puzzles_lib_page/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5.png"/><Relationship Id="rId10" Type="http://schemas.openxmlformats.org/officeDocument/2006/relationships/hyperlink" Target="https://jameshalderman.com/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4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6</TotalTime>
  <Pages>1</Pages>
  <Words>340</Words>
  <Characters>194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len</dc:creator>
  <cp:keywords/>
  <dc:description/>
  <cp:lastModifiedBy>Glen Plants</cp:lastModifiedBy>
  <cp:revision>55</cp:revision>
  <cp:lastPrinted>2022-04-14T18:11:00Z</cp:lastPrinted>
  <dcterms:created xsi:type="dcterms:W3CDTF">2019-12-09T16:24:00Z</dcterms:created>
  <dcterms:modified xsi:type="dcterms:W3CDTF">2022-04-14T18:11:00Z</dcterms:modified>
</cp:coreProperties>
</file>